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cover-letter"/>
    <w:p>
      <w:pPr>
        <w:pStyle w:val="Heading1"/>
      </w:pPr>
      <w:r>
        <w:t xml:space="preserve">Cover Letter</w:t>
      </w:r>
    </w:p>
    <w:p>
      <w:pPr>
        <w:pStyle w:val="FirstParagraph"/>
      </w:pPr>
      <w:r>
        <w:rPr>
          <w:bCs/>
          <w:b/>
        </w:rPr>
        <w:t xml:space="preserve">John Doe</w:t>
      </w:r>
      <w:r>
        <w:br/>
      </w:r>
      <w:r>
        <w:t xml:space="preserve">Moscow, Russia</w:t>
      </w:r>
      <w:r>
        <w:br/>
      </w:r>
      <w:r>
        <w:t xml:space="preserve">johndoe@example.com | +7 999-123-4567</w:t>
      </w:r>
      <w:r>
        <w:br/>
      </w:r>
      <w:r>
        <w:t xml:space="preserve">October 25, 2023</w:t>
      </w:r>
    </w:p>
    <w:p>
      <w:pPr>
        <w:pStyle w:val="BodyText"/>
      </w:pPr>
      <w:r>
        <w:t xml:space="preserve">Hiring Manager,</w:t>
      </w:r>
      <w:r>
        <w:br/>
      </w:r>
      <w:r>
        <w:t xml:space="preserve">[Company Name]</w:t>
      </w:r>
      <w:r>
        <w:br/>
      </w:r>
      <w:r>
        <w:t xml:space="preserve">[Company Address]</w:t>
      </w:r>
      <w:r>
        <w:br/>
      </w:r>
      <w:r>
        <w:t xml:space="preserve">Moscow, Russia</w:t>
      </w:r>
    </w:p>
    <w:bookmarkStart w:id="20" w:name="Xa5d2fff18c066010204fad760c28e29b5948864"/>
    <w:p>
      <w:pPr>
        <w:pStyle w:val="Heading2"/>
      </w:pPr>
      <w:r>
        <w:t xml:space="preserve">Subject: Application for Curriculum Developer Position in Russia Moscow</w:t>
      </w:r>
    </w:p>
    <w:p>
      <w:pPr>
        <w:pStyle w:val="FirstParagraph"/>
      </w:pPr>
      <w:r>
        <w:t xml:space="preserve">Dear Hiring Manager,</w:t>
      </w:r>
    </w:p>
    <w:p>
      <w:pPr>
        <w:pStyle w:val="BodyText"/>
      </w:pPr>
      <w:r>
        <w:t xml:space="preserve">I am writing to express my enthusiastic interest in the Curriculum Developer position at [Company Name], based in Moscow, Russia. As an experienced educational professional with a deep passion for shaping impactful learning experiences, I am eager to contribute my expertise to your mission of advancing education in one of the world’s most dynamic and culturally rich regions. My background as a Curriculum Developer, combined with my adaptability to diverse educational systems and commitment to innovation, aligns perfectly with the needs of Moscow’s evolving academic landscape.</w:t>
      </w:r>
    </w:p>
    <w:p>
      <w:pPr>
        <w:pStyle w:val="BodyText"/>
      </w:pPr>
      <w:r>
        <w:t xml:space="preserve">Over the past [X years], I have dedicated myself to designing curricula that not only meet rigorous academic standards but also foster critical thinking, creativity, and real-world relevance. My work as a Curriculum Developer has spanned multiple sectors, including K-12 education, higher education institutions, and corporate training programs. In each role, I have focused on creating frameworks that are both adaptable and scalable—essential qualities for addressing the unique challenges of Moscow’s educational environment. Whether it was developing interdisciplinary STEM modules or integrating technology-driven tools to enhance student engagement, my approach has always centered on aligning curricular goals with the needs of learners and educators alike.</w:t>
      </w:r>
    </w:p>
    <w:p>
      <w:pPr>
        <w:pStyle w:val="BodyText"/>
      </w:pPr>
      <w:r>
        <w:t xml:space="preserve">One of my most rewarding projects as a Curriculum Developer involved collaborating with international teams to design bilingual programs that bridged cultural and linguistic gaps. This experience not only honed my ability to work across diverse contexts but also deepened my understanding of how curricula can serve as tools for inclusivity and equity. In Moscow, where education is both a pillar of national identity and a gateway to global opportunities, I believe the role of a Curriculum Developer is more vital than ever. My expertise in aligning curricula with evolving pedagogical trends—such as competency-based learning and personalized education—would enable me to support [Company Name] in delivering programs that resonate with Moscow’s students, educators, and policymakers.</w:t>
      </w:r>
    </w:p>
    <w:p>
      <w:pPr>
        <w:pStyle w:val="BodyText"/>
      </w:pPr>
      <w:r>
        <w:t xml:space="preserve">What sets me apart as a Curriculum Developer is my ability to blend theoretical rigor with practical application. For instance, while working on a project for a leading European university, I led the development of a curriculum that integrated virtual reality simulations to teach complex scientific concepts. The result was a 30% increase in student retention rates and widespread acclaim from faculty. Similarly, in Moscow’s context, I would leverage my skills to create curricula that not only meet the country’s educational standards but also prepare students for the demands of a rapidly changing global economy. Whether it is designing programs that emphasize digital literacy, ethical reasoning, or cross-cultural collaboration, I am committed to ensuring that every curriculum I develop is both forward-thinking and locally relevant.</w:t>
      </w:r>
    </w:p>
    <w:p>
      <w:pPr>
        <w:pStyle w:val="BodyText"/>
      </w:pPr>
      <w:r>
        <w:t xml:space="preserve">My commitment to education in Russia Moscow extends beyond professional expertise. I have actively engaged with the local educational community through workshops and seminars on curriculum innovation. These experiences have reinforced my belief that Moscow’s educators are at the forefront of a transformative movement, one that values creativity, adaptability, and a deep respect for cultural heritage. As a Curriculum Developer, I am eager to collaborate with these professionals to co-create solutions that address both immediate needs and long-term aspirations. For example, I would advocate for curricula that incorporate Russia’s rich historical and literary traditions while also preparing students for modern challenges such as climate change, technological disruption, and global citizenship.</w:t>
      </w:r>
    </w:p>
    <w:p>
      <w:pPr>
        <w:pStyle w:val="BodyText"/>
      </w:pPr>
      <w:r>
        <w:t xml:space="preserve">I am particularly drawn to [Company Name] because of its reputation for excellence in educational innovation. Your focus on [specific initiative or value mentioned in the job description] resonates deeply with my own philosophy as a Curriculum Developer. I am confident that my ability to balance pedagogical theory with practical implementation, coupled with my cultural sensitivity and adaptability, would make me a valuable asset to your team. Furthermore, my fluency in Russian and English would enable seamless communication with stakeholders across the organization, ensuring that curricular goals are clearly articulated and effectively executed.</w:t>
      </w:r>
    </w:p>
    <w:p>
      <w:pPr>
        <w:pStyle w:val="BodyText"/>
      </w:pPr>
      <w:r>
        <w:t xml:space="preserve">In conclusion, I am excited about the opportunity to contribute my skills as a Curriculum Developer to [Company Name] in Moscow. I am confident that my experience, vision, and passion for education align with your organizational goals. I would be honored to discuss how I can help shape the future of learning in Russia’s capital. Thank you for considering my application.</w:t>
      </w:r>
    </w:p>
    <w:p>
      <w:pPr>
        <w:pStyle w:val="BodyText"/>
      </w:pPr>
      <w:r>
        <w:t xml:space="preserve">Sincerely,</w:t>
      </w:r>
      <w:r>
        <w:br/>
      </w:r>
      <w:r>
        <w:t xml:space="preserve">John Doe</w:t>
      </w:r>
    </w:p>
    <w:p>
      <w:pPr>
        <w:pStyle w:val="BodyText"/>
      </w:pPr>
      <w:r>
        <w:t xml:space="preserve">[Optional: Attach resume or portfolio link he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2T16:40:05Z</dcterms:created>
  <dcterms:modified xsi:type="dcterms:W3CDTF">2026-07-22T16:40:05Z</dcterms:modified>
</cp:coreProperties>
</file>

<file path=docProps/custom.xml><?xml version="1.0" encoding="utf-8"?>
<Properties xmlns="http://schemas.openxmlformats.org/officeDocument/2006/custom-properties" xmlns:vt="http://schemas.openxmlformats.org/officeDocument/2006/docPropsVTypes"/>
</file>